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Electronics</w:t>
      </w:r>
      <w:r>
        <w:t xml:space="preserve"> </w:t>
      </w:r>
      <w:r>
        <w:t xml:space="preserve">Engineer</w:t>
      </w:r>
    </w:p>
    <w:bookmarkStart w:id="20" w:name="Xd8e73cd202a34c6f546bbcaed7be6349fd86ee2"/>
    <w:p>
      <w:pPr>
        <w:pStyle w:val="Heading1"/>
      </w:pPr>
      <w:r>
        <w:t xml:space="preserve">Cover Letter for Electronics Engineer Position in Egypt Alexandria</w:t>
      </w:r>
    </w:p>
    <w:p>
      <w:pPr>
        <w:pStyle w:val="FirstParagraph"/>
      </w:pPr>
      <w:r>
        <w:rPr>
          <w:bCs/>
          <w:b/>
        </w:rPr>
        <w:t xml:space="preserve">John Doe</w:t>
      </w:r>
      <w:r>
        <w:br/>
      </w:r>
      <w:r>
        <w:t xml:space="preserve">Cairo, Egypt</w:t>
      </w:r>
      <w:r>
        <w:br/>
      </w:r>
      <w:r>
        <w:t xml:space="preserve">johndoe@email.com | +20 123456789</w:t>
      </w:r>
    </w:p>
    <w:p>
      <w:pPr>
        <w:pStyle w:val="BodyText"/>
      </w:pPr>
      <w:r>
        <w:t xml:space="preserve">October 5, 2023</w:t>
      </w:r>
      <w:r>
        <w:br/>
      </w:r>
      <w:r>
        <w:t xml:space="preserve">Hiring Manager</w:t>
      </w:r>
      <w:r>
        <w:br/>
      </w:r>
      <w:r>
        <w:t xml:space="preserve">[Company Name]</w:t>
      </w:r>
      <w:r>
        <w:br/>
      </w:r>
      <w:r>
        <w:t xml:space="preserve">[Company Address]</w:t>
      </w:r>
      <w:r>
        <w:br/>
      </w:r>
      <w:r>
        <w:t xml:space="preserve">Alexandria, Egypt</w:t>
      </w:r>
    </w:p>
    <w:p>
      <w:pPr>
        <w:pStyle w:val="BodyText"/>
      </w:pPr>
      <w:r>
        <w:t xml:space="preserve">Dear Hiring Manager,</w:t>
      </w:r>
    </w:p>
    <w:p>
      <w:pPr>
        <w:pStyle w:val="BodyText"/>
      </w:pPr>
      <w:r>
        <w:t xml:space="preserve">I am excited to apply for the Electronics Engineer position at your esteemed organization in Egypt Alexandria. With a deep passion for innovation and a strong foundation in electronics engineering, I am eager to contribute my technical expertise and problem-solving skills to advance cutting-edge projects in this dynamic region. As an electronics engineer with over [X years] of experience, I have consistently demonstrated the ability to design, develop, and implement sophisticated electronic systems while aligning my work with the unique needs of local industries and global standards. My background, combined with my commitment to excellence, positions me as a valuable candidate for this opportunity in Alexandria.</w:t>
      </w:r>
    </w:p>
    <w:p>
      <w:pPr>
        <w:pStyle w:val="BodyText"/>
      </w:pPr>
      <w:r>
        <w:t xml:space="preserve">My academic journey began at [University Name] in Egypt, where I earned a degree in Electronics and Communication Engineering. During my studies, I developed a strong understanding of circuit design, microcontroller programming, and signal processing. This foundation was further strengthened through hands-on projects and internships that allowed me to work on real-world applications such as [specific project or achievement]. For instance, while working on a team-based project to develop an automated irrigation system using IoT technology, I gained insight into the challenges of integrating hardware and software solutions in resource-constrained environments—a skill that is particularly relevant to Egypt’s growing emphasis on sustainable agriculture and smart infrastructure.</w:t>
      </w:r>
    </w:p>
    <w:p>
      <w:pPr>
        <w:pStyle w:val="BodyText"/>
      </w:pPr>
      <w:r>
        <w:t xml:space="preserve">As an electronics engineer, I have consistently sought opportunities to push the boundaries of innovation. In my previous role at [Previous Company Name], I was responsible for designing and testing analog and digital circuits for industrial automation systems. This included optimizing power consumption, improving signal integrity, and ensuring compliance with international safety standards such as ISO 9001. My work on a high-frequency communication module for a renewable energy project in the Middle East not only reduced operational costs by 15% but also earned recognition from my team and management for its efficiency and reliability. These experiences have honed my ability to balance technical precision with cost-effectiveness, a critical factor in the Egyptian market where resource optimization is paramount.</w:t>
      </w:r>
    </w:p>
    <w:p>
      <w:pPr>
        <w:pStyle w:val="BodyText"/>
      </w:pPr>
      <w:r>
        <w:t xml:space="preserve">What draws me to Egypt Alexandria is its unique blend of historical significance and modern technological ambition. The city has become a hub for innovation, with initiatives like the Alexandria Innovation Center and collaborations between local universities such as [Alexandria University] and global tech firms. As an electronics engineer, I am particularly inspired by the potential to contribute to projects that leverage advanced technologies like artificial intelligence, renewable energy systems, and smart city infrastructure. For example, my expertise in embedded systems could support the development of intelligent traffic management solutions or energy-efficient building automation systems—areas where Alexandria is actively investing.</w:t>
      </w:r>
    </w:p>
    <w:p>
      <w:pPr>
        <w:pStyle w:val="BodyText"/>
      </w:pPr>
      <w:r>
        <w:t xml:space="preserve">In addition to my technical skills, I bring a collaborative mindset and a strong commitment to teamwork. I have led cross-functional teams in both academic and professional settings, fostering an environment where creativity and precision thrive. My ability to communicate complex concepts clearly has enabled me to work effectively with engineers, project managers, and clients across diverse cultural backgrounds. In Alexandria’s multicultural tech ecosystem, this skill is invaluable for bridging gaps between international standards and local requirements.</w:t>
      </w:r>
    </w:p>
    <w:p>
      <w:pPr>
        <w:pStyle w:val="BodyText"/>
      </w:pPr>
      <w:r>
        <w:t xml:space="preserve">One of my key strengths as an electronics engineer is my adaptability. The field of electronics is constantly evolving, and I stay updated through continuous learning initiatives such as [specific certifications, courses, or workshops]. For example, I recently completed a course on advanced PCB design using Altium Designer and have been actively involved in online communities where professionals share insights on emerging technologies like 5G and edge computing. These efforts ensure that my skills remain aligned with the latest industry trends, which is crucial for contributing to forward-thinking projects in Egypt Alexandria.</w:t>
      </w:r>
    </w:p>
    <w:p>
      <w:pPr>
        <w:pStyle w:val="BodyText"/>
      </w:pPr>
      <w:r>
        <w:t xml:space="preserve">I am also deeply motivated by the opportunity to give back to my community. In my free time, I mentor aspiring engineers at local STEM programs and volunteer for initiatives that promote tech education in underserved areas. I believe that the growth of Egypt’s electronics industry depends not only on technological advancement but also on nurturing the next generation of talent—a goal that resonates with your organization’s values.</w:t>
      </w:r>
    </w:p>
    <w:p>
      <w:pPr>
        <w:pStyle w:val="BodyText"/>
      </w:pPr>
      <w:r>
        <w:t xml:space="preserve">In conclusion, I am eager to bring my technical expertise, passion for innovation, and dedication to excellence to your team in Egypt Alexandria. I am confident that my background as an electronics engineer will enable me to make meaningful contributions to your projects while aligning with the city’s vision of becoming a leader in technological development. Thank you for considering my application. I would welcome the opportunity to discuss how my skills and experiences can benefit your organization.</w:t>
      </w:r>
    </w:p>
    <w:p>
      <w:pPr>
        <w:pStyle w:val="BodyText"/>
      </w:pPr>
      <w:r>
        <w:t xml:space="preserve">Sincerely,</w:t>
      </w:r>
      <w:r>
        <w:br/>
      </w:r>
      <w:r>
        <w:t xml:space="preserve">John Do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Electronics Engineer</dc:title>
  <dc:creator/>
  <cp:keywords/>
  <dcterms:created xsi:type="dcterms:W3CDTF">2025-12-12T15:54:29Z</dcterms:created>
  <dcterms:modified xsi:type="dcterms:W3CDTF">2025-12-12T15:54:29Z</dcterms:modified>
</cp:coreProperties>
</file>

<file path=docProps/custom.xml><?xml version="1.0" encoding="utf-8"?>
<Properties xmlns="http://schemas.openxmlformats.org/officeDocument/2006/custom-properties" xmlns:vt="http://schemas.openxmlformats.org/officeDocument/2006/docPropsVTypes"/>
</file>